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Fred Meek</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ed</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ek</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50 Hawthorn Row Vernon Hills, IL, USA 60061</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ekf0000@comcast.net</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44601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